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D5E98" w14:textId="33BF743E" w:rsidR="00A34835" w:rsidRDefault="00EE58AF" w:rsidP="00EE58AF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A34835">
        <w:rPr>
          <w:rFonts w:ascii="Segoe UI" w:hAnsi="Segoe UI" w:cs="Segoe UI"/>
          <w:b/>
          <w:bCs/>
          <w:color w:val="212121"/>
          <w:shd w:val="clear" w:color="auto" w:fill="FFFFFF"/>
        </w:rPr>
        <w:t>Two Sum</w:t>
      </w:r>
      <w:r w:rsidR="008C5F39">
        <w:rPr>
          <w:rFonts w:ascii="Segoe UI" w:hAnsi="Segoe UI" w:cs="Segoe UI"/>
          <w:b/>
          <w:bCs/>
          <w:color w:val="212121"/>
          <w:shd w:val="clear" w:color="auto" w:fill="FFFFFF"/>
        </w:rPr>
        <w:t>- Greater than target</w:t>
      </w:r>
    </w:p>
    <w:p w14:paraId="15286F24" w14:textId="1C5FE553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52DB3960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0C111595" w14:textId="3F350353" w:rsidR="00EB01D6" w:rsidRPr="00AB7A3B" w:rsidRDefault="00EB01D6" w:rsidP="008C5F39">
      <w:pPr>
        <w:spacing w:after="0"/>
      </w:pPr>
      <w:r>
        <w:tab/>
      </w:r>
    </w:p>
    <w:p w14:paraId="5E40D0BF" w14:textId="6FCD4CC2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3206A4DD" w:rsidR="00C808AA" w:rsidRDefault="00385F82" w:rsidP="008C5F39">
      <w:pPr>
        <w:pStyle w:val="Heading1"/>
        <w:shd w:val="clear" w:color="auto" w:fill="FFFFFF"/>
        <w:spacing w:before="0" w:beforeAutospacing="0" w:after="120" w:afterAutospacing="0"/>
        <w:rPr>
          <w:rFonts w:ascii="Arial" w:hAnsi="Arial" w:cs="Arial"/>
          <w:b w:val="0"/>
          <w:bCs w:val="0"/>
          <w:sz w:val="20"/>
          <w:szCs w:val="20"/>
        </w:rPr>
      </w:pPr>
      <w:r w:rsidRPr="00D32CC3">
        <w:rPr>
          <w:rFonts w:ascii="Arial" w:hAnsi="Arial" w:cs="Arial"/>
          <w:sz w:val="20"/>
          <w:szCs w:val="20"/>
        </w:rPr>
        <w:t>Explanation</w:t>
      </w:r>
      <w:r w:rsidR="00DF569B">
        <w:rPr>
          <w:rFonts w:ascii="Arial" w:hAnsi="Arial" w:cs="Arial"/>
          <w:sz w:val="20"/>
          <w:szCs w:val="20"/>
        </w:rPr>
        <w:t xml:space="preserve">: </w:t>
      </w:r>
    </w:p>
    <w:p w14:paraId="1F41EC48" w14:textId="57D3F9D0" w:rsidR="007643D3" w:rsidRDefault="007643D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05332CB4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proofErr w:type="spellStart"/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logN</w:t>
      </w:r>
      <w:proofErr w:type="spellEnd"/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) </w:t>
      </w:r>
    </w:p>
    <w:p w14:paraId="5D818165" w14:textId="5212ED34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7E4F96">
        <w:t>n</w:t>
      </w:r>
      <w:r w:rsidRPr="00686F45">
        <w:t>)</w:t>
      </w:r>
      <w:r w:rsidR="007E4F96">
        <w:t xml:space="preserve"> </w:t>
      </w:r>
      <w:bookmarkStart w:id="0" w:name="_GoBack"/>
      <w:bookmarkEnd w:id="0"/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23AA8317" w14:textId="4082B76A" w:rsidR="007E4F96" w:rsidRDefault="00686F45" w:rsidP="008C5F39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b w:val="0"/>
          <w:bCs w:val="0"/>
          <w:sz w:val="24"/>
          <w:szCs w:val="24"/>
        </w:rPr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</w:p>
    <w:p w14:paraId="5CB6BE5B" w14:textId="77777777" w:rsidR="008C5F39" w:rsidRPr="008C5F39" w:rsidRDefault="008C5F39" w:rsidP="008C5F39">
      <w:r w:rsidRPr="008C5F39">
        <w:t>Algorithm: Double Pointer</w:t>
      </w:r>
    </w:p>
    <w:p w14:paraId="5390B1A9" w14:textId="014E3202" w:rsidR="008C5F39" w:rsidRPr="008C5F39" w:rsidRDefault="008C5F39" w:rsidP="008C5F39">
      <w:r w:rsidRPr="008C5F39">
        <w:t>Sort the array first</w:t>
      </w:r>
    </w:p>
    <w:p w14:paraId="225CF0CA" w14:textId="2FE11D9E" w:rsidR="008C5F39" w:rsidRPr="008C5F39" w:rsidRDefault="008C5F39" w:rsidP="008C5F39">
      <w:r w:rsidRPr="008C5F39">
        <w:t>Traverse from both sides to the middle using double pointers</w:t>
      </w:r>
    </w:p>
    <w:p w14:paraId="0385C8CE" w14:textId="6A39F44A" w:rsidR="008C5F39" w:rsidRPr="008C5F39" w:rsidRDefault="008C5F39" w:rsidP="008C5F39">
      <w:r w:rsidRPr="008C5F39">
        <w:t xml:space="preserve">  - Using monotonicity, if </w:t>
      </w:r>
      <w:proofErr w:type="spellStart"/>
      <w:r w:rsidRPr="008C5F39">
        <w:t>nums</w:t>
      </w:r>
      <w:proofErr w:type="spellEnd"/>
      <w:r w:rsidRPr="008C5F39">
        <w:t xml:space="preserve">[l] + </w:t>
      </w:r>
      <w:proofErr w:type="spellStart"/>
      <w:r w:rsidRPr="008C5F39">
        <w:t>nums</w:t>
      </w:r>
      <w:proofErr w:type="spellEnd"/>
      <w:r w:rsidRPr="008C5F39">
        <w:t xml:space="preserve">[r] &gt; target, then </w:t>
      </w:r>
      <w:proofErr w:type="spellStart"/>
      <w:proofErr w:type="gramStart"/>
      <w:r w:rsidRPr="008C5F39">
        <w:t>nums</w:t>
      </w:r>
      <w:proofErr w:type="spellEnd"/>
      <w:r w:rsidRPr="008C5F39">
        <w:t>[</w:t>
      </w:r>
      <w:proofErr w:type="gramEnd"/>
      <w:r w:rsidRPr="008C5F39">
        <w:t xml:space="preserve">l + k] + </w:t>
      </w:r>
      <w:proofErr w:type="spellStart"/>
      <w:r w:rsidRPr="008C5F39">
        <w:t>nums</w:t>
      </w:r>
      <w:proofErr w:type="spellEnd"/>
      <w:r w:rsidRPr="008C5F39">
        <w:t>[r] &gt; target (k &gt;= 0)</w:t>
      </w:r>
    </w:p>
    <w:p w14:paraId="307935B0" w14:textId="4C5DA192" w:rsidR="008C5F39" w:rsidRPr="008C5F39" w:rsidRDefault="008C5F39" w:rsidP="008C5F39">
      <w:r w:rsidRPr="008C5F39">
        <w:t xml:space="preserve">  - each time the answer is calculated result += r - l means that </w:t>
      </w:r>
      <w:proofErr w:type="spellStart"/>
      <w:r w:rsidRPr="008C5F39">
        <w:t>nums</w:t>
      </w:r>
      <w:proofErr w:type="spellEnd"/>
      <w:r w:rsidRPr="008C5F39">
        <w:t xml:space="preserve">[l] can be paired with </w:t>
      </w:r>
      <w:proofErr w:type="spellStart"/>
      <w:proofErr w:type="gramStart"/>
      <w:r w:rsidRPr="008C5F39">
        <w:t>nums</w:t>
      </w:r>
      <w:proofErr w:type="spellEnd"/>
      <w:r w:rsidRPr="008C5F39">
        <w:t>[</w:t>
      </w:r>
      <w:proofErr w:type="gramEnd"/>
      <w:r w:rsidRPr="008C5F39">
        <w:t>l + 1 : r + 1] these r - l elements are paired and greater than target</w:t>
      </w:r>
    </w:p>
    <w:p w14:paraId="350D6366" w14:textId="77777777" w:rsidR="008C5F39" w:rsidRPr="008C5F39" w:rsidRDefault="008C5F39" w:rsidP="008C5F39">
      <w:r w:rsidRPr="008C5F39">
        <w:t>code ideas</w:t>
      </w:r>
    </w:p>
    <w:p w14:paraId="08B6D03D" w14:textId="3F0C48BD" w:rsidR="008C5F39" w:rsidRPr="008C5F39" w:rsidRDefault="008C5F39" w:rsidP="008C5F39">
      <w:r w:rsidRPr="008C5F39">
        <w:t>Sort (ascending or descending order, this step is to make the array monotonic)</w:t>
      </w:r>
    </w:p>
    <w:p w14:paraId="2D15210A" w14:textId="554F4750" w:rsidR="008C5F39" w:rsidRPr="008C5F39" w:rsidRDefault="008C5F39" w:rsidP="008C5F39">
      <w:r w:rsidRPr="008C5F39">
        <w:t>Set left and right pointers l = 0, r = n - 1</w:t>
      </w:r>
    </w:p>
    <w:p w14:paraId="29FE857D" w14:textId="5D6F9AEF" w:rsidR="008C5F39" w:rsidRPr="008C5F39" w:rsidRDefault="008C5F39" w:rsidP="008C5F39">
      <w:r w:rsidRPr="008C5F39">
        <w:lastRenderedPageBreak/>
        <w:t xml:space="preserve">If the sum of the elements pointed to by l and the elements pointed to by r is not greater than target, that is, </w:t>
      </w:r>
      <w:proofErr w:type="spellStart"/>
      <w:r w:rsidRPr="008C5F39">
        <w:t>nums</w:t>
      </w:r>
      <w:proofErr w:type="spellEnd"/>
      <w:r w:rsidRPr="008C5F39">
        <w:t xml:space="preserve">[l] + </w:t>
      </w:r>
      <w:proofErr w:type="spellStart"/>
      <w:r w:rsidRPr="008C5F39">
        <w:t>nums</w:t>
      </w:r>
      <w:proofErr w:type="spellEnd"/>
      <w:r w:rsidRPr="008C5F39">
        <w:t xml:space="preserve">[r] &lt; target, then l is shifted to the right to increase </w:t>
      </w:r>
      <w:proofErr w:type="spellStart"/>
      <w:r w:rsidRPr="008C5F39">
        <w:t>nums</w:t>
      </w:r>
      <w:proofErr w:type="spellEnd"/>
      <w:r w:rsidRPr="008C5F39">
        <w:t>[l]; otherwise, result += r - l, and r shift left</w:t>
      </w:r>
    </w:p>
    <w:p w14:paraId="71C33758" w14:textId="25874947" w:rsidR="008C5F39" w:rsidRPr="008C5F39" w:rsidRDefault="008C5F39" w:rsidP="008C5F39">
      <w:r w:rsidRPr="008C5F39">
        <w:t>Repeat step 3 until l &gt;= r</w:t>
      </w:r>
    </w:p>
    <w:p w14:paraId="032D5196" w14:textId="651DC802" w:rsidR="005C3CB7" w:rsidRDefault="005C3CB7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2AD0C0F5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proofErr w:type="spellStart"/>
      <w:r w:rsidR="008C5F39">
        <w:t>nlogn</w:t>
      </w:r>
      <w:proofErr w:type="spellEnd"/>
      <w:r w:rsidR="001C708A">
        <w:t>)</w:t>
      </w:r>
    </w:p>
    <w:p w14:paraId="0C3B5223" w14:textId="5BC6BE69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8C5F39"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7E4F96"/>
    <w:rsid w:val="00865E7A"/>
    <w:rsid w:val="00895631"/>
    <w:rsid w:val="008C5F39"/>
    <w:rsid w:val="009A2169"/>
    <w:rsid w:val="00A3483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48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4835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customStyle="1" w:styleId="y2iqfc">
    <w:name w:val="y2iqfc"/>
    <w:basedOn w:val="DefaultParagraphFont"/>
    <w:rsid w:val="008C5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2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7</cp:revision>
  <dcterms:created xsi:type="dcterms:W3CDTF">2022-03-16T09:34:00Z</dcterms:created>
  <dcterms:modified xsi:type="dcterms:W3CDTF">2022-04-09T20:20:00Z</dcterms:modified>
</cp:coreProperties>
</file>